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gypt</w:t>
      </w:r>
      <w:r>
        <w:t xml:space="preserve"> </w:t>
      </w:r>
      <w:r>
        <w:t xml:space="preserve">Alexandria</w:t>
      </w:r>
    </w:p>
    <w:bookmarkStart w:id="21" w:name="X0da2865df26744aaf3ed23e336cd601a15dea7e"/>
    <w:p>
      <w:pPr>
        <w:pStyle w:val="Heading1"/>
      </w:pPr>
      <w:r>
        <w:t xml:space="preserve">Internship Application Letter for Meteorologist Position</w:t>
      </w:r>
    </w:p>
    <w:p>
      <w:pPr>
        <w:pStyle w:val="FirstParagraph"/>
      </w:pPr>
      <w:r>
        <w:t xml:space="preserve">[Your Full Name]</w:t>
      </w:r>
      <w:r>
        <w:br/>
      </w:r>
      <w:r>
        <w:t xml:space="preserve">[Your Address]</w:t>
      </w:r>
      <w:r>
        <w:br/>
      </w:r>
      <w:r>
        <w:t xml:space="preserve">Alexandria, Egypt</w:t>
      </w:r>
      <w:r>
        <w:br/>
      </w:r>
      <w:r>
        <w:t xml:space="preserve">[Your Email] | [Your Phone Number]</w:t>
      </w:r>
      <w:r>
        <w:br/>
      </w:r>
      <w:r>
        <w:t xml:space="preserve">[Date]</w:t>
      </w:r>
    </w:p>
    <w:p>
      <w:pPr>
        <w:pStyle w:val="BodyText"/>
      </w:pPr>
      <w:r>
        <w:t xml:space="preserve">Hiring Committee</w:t>
      </w:r>
      <w:r>
        <w:br/>
      </w:r>
      <w:r>
        <w:t xml:space="preserve">Egyptian Meteorological Authority (EMA)</w:t>
      </w:r>
      <w:r>
        <w:br/>
      </w:r>
      <w:r>
        <w:t xml:space="preserve">Alexandria Regional Office</w:t>
      </w:r>
      <w:r>
        <w:br/>
      </w:r>
      <w:r>
        <w:t xml:space="preserve">21003 Alexandria, Egypt</w:t>
      </w:r>
    </w:p>
    <w:bookmarkStart w:id="20" w:name="Xb58a4b1a6b0b61af1ba7f76be822773dfe37580"/>
    <w:p>
      <w:pPr>
        <w:pStyle w:val="Heading2"/>
      </w:pPr>
      <w:r>
        <w:t xml:space="preserve">Subject: Application for Meteorologist Internship Position</w:t>
      </w:r>
    </w:p>
    <w:p>
      <w:pPr>
        <w:pStyle w:val="FirstParagraph"/>
      </w:pPr>
      <w:r>
        <w:t xml:space="preserve">Dear Hiring Committee,</w:t>
      </w:r>
    </w:p>
    <w:p>
      <w:pPr>
        <w:pStyle w:val="BodyText"/>
      </w:pPr>
      <w:r>
        <w:t xml:space="preserve">I am writing with profound enthusiasm to submit my application for the Meteorologist Internship position at the Egyptian Meteorological Authority's Alexandria Regional Office. As a dedicated meteorology student at Alexandria University's Faculty of Earth Sciences, I have meticulously prepared for this opportunity to contribute to Egypt's climate resilience efforts while deepening my expertise in atmospheric sciences within one of the most geographically significant coastal regions on Earth. This</w:t>
      </w:r>
      <w:r>
        <w:t xml:space="preserve"> </w:t>
      </w:r>
      <w:r>
        <w:rPr>
          <w:bCs/>
          <w:b/>
        </w:rPr>
        <w:t xml:space="preserve">Internship Application Letter</w:t>
      </w:r>
      <w:r>
        <w:t xml:space="preserve"> </w:t>
      </w:r>
      <w:r>
        <w:t xml:space="preserve">represents not merely an application, but a commitment to advancing meteorological science in</w:t>
      </w:r>
      <w:r>
        <w:t xml:space="preserve"> </w:t>
      </w:r>
      <w:r>
        <w:rPr>
          <w:iCs/>
          <w:i/>
        </w:rPr>
        <w:t xml:space="preserve">Egypt Alexandria</w:t>
      </w:r>
      <w:r>
        <w:t xml:space="preserve">, where I believe the convergence of Mediterranean climate dynamics and coastal vulnerability creates unparalleled learning opportunities for emerging professionals.</w:t>
      </w:r>
    </w:p>
    <w:p>
      <w:pPr>
        <w:pStyle w:val="BodyText"/>
      </w:pPr>
      <w:r>
        <w:t xml:space="preserve">My academic journey has been laser-focused on equipping me with the technical rigor required for modern meteorological practice. During my third year as a B.Sc. in Meteorology candidate, I completed specialized coursework including Advanced Atmospheric Dynamics, Climate Modeling, and Remote Sensing Applications – all directly applicable to the operational needs of EMA's Alexandria office. In my recent capstone project titled "Coastal Convective Storm Prediction for the Mediterranean Basin," I developed predictive models analyzing 10 years of local weather data from Alexandria International Airport. This research required meticulous handling of ERA5 reanalysis datasets and utilized Python-based tools to identify storm patterns unique to Egypt's northeastern coastline – a critical skill set that aligns precisely with EMA's mission to enhance regional weather forecasting accuracy.</w:t>
      </w:r>
    </w:p>
    <w:p>
      <w:pPr>
        <w:pStyle w:val="BodyText"/>
      </w:pPr>
      <w:r>
        <w:t xml:space="preserve">What distinguishes my approach is my deep contextual understanding of</w:t>
      </w:r>
      <w:r>
        <w:t xml:space="preserve"> </w:t>
      </w:r>
      <w:r>
        <w:rPr>
          <w:bCs/>
          <w:b/>
        </w:rPr>
        <w:t xml:space="preserve">Egypt Alexandria</w:t>
      </w:r>
      <w:r>
        <w:t xml:space="preserve">'s meteorological challenges. Having grown up in the city, I've witnessed firsthand how variable Mediterranean weather patterns – from sudden Khamsin sandstorms to coastal fog events – impact daily life and infrastructure. This personal connection drives my academic rigor; for instance, during a fieldwork internship with the University's Atmospheric Physics Lab last summer, I conducted ground-based atmospheric measurements across Alexandria's coastal zones. I documented microclimatic variations between downtown areas and the Abu Qir Bay coastline, developing an enhanced understanding of how sea-land breezes influence localized precipitation patterns. This experience taught me to appreciate how meteorological data directly informs public safety decisions in Egypt's most populous coastal city – a perspective I am eager to bring to your team.</w:t>
      </w:r>
    </w:p>
    <w:p>
      <w:pPr>
        <w:pStyle w:val="BodyText"/>
      </w:pPr>
      <w:r>
        <w:t xml:space="preserve">I have closely followed EMA's innovative work in Alexandria, particularly the Coastal Vulnerability Assessment Initiative launched last year. The project's focus on integrating satellite data with local topographic features mirrors my academic interests. I'm especially impressed by how EMA leverages its strategic location for monitoring the Eastern Mediterranean Climate System – a critical area where global climate models often show significant uncertainty. My proficiency in WRF (Weather Research and Forecasting) modeling, acquired through university training and independent study, positions me to contribute meaningfully to this initiative. I am confident that my technical skills with GIS platforms like QGIS and programming in Python for data analysis would complement EMA's existing analytical framework.</w:t>
      </w:r>
    </w:p>
    <w:p>
      <w:pPr>
        <w:pStyle w:val="BodyText"/>
      </w:pPr>
      <w:r>
        <w:t xml:space="preserve">What truly excites me about this internship opportunity is the chance to apply classroom knowledge within Egypt's most dynamic meteorological environment. Alexandria's unique position as a crossroads between continental and maritime systems creates a living laboratory for atmospheric research. The city's historical weather records dating back to 1902 offer unprecedented longitudinal data for studying climate change impacts – an aspect I'm particularly eager to explore under EMA supervision. I've also been following Dr. Samir El-Masry's team at EMA Alexandria in their work on urban heat island effects, which aligns perfectly with my thesis focus on microclimate adaptation strategies for Mediterranean coastal cities. This internship represents the crucial bridge between academic theory and real-world meteorological service delivery in</w:t>
      </w:r>
      <w:r>
        <w:t xml:space="preserve"> </w:t>
      </w:r>
      <w:r>
        <w:rPr>
          <w:bCs/>
          <w:b/>
        </w:rPr>
        <w:t xml:space="preserve">Egypt Alexandria</w:t>
      </w:r>
      <w:r>
        <w:t xml:space="preserve">.</w:t>
      </w:r>
    </w:p>
    <w:p>
      <w:pPr>
        <w:pStyle w:val="BodyText"/>
      </w:pPr>
      <w:r>
        <w:t xml:space="preserve">My commitment to meteorology extends beyond technical skills. I actively volunteer with the Alexandria Science Club, where I organize climate literacy workshops for high school students – helping educate future generations about weather preparedness. This experience honed my ability to translate complex atmospheric concepts into accessible information, a skill I believe is vital for EMA's public outreach efforts. Additionally, as a fluent Arabic speaker with advanced English proficiency (IELTS 7.5), I am prepared to collaborate effectively across international meteorological networks while communicating clearly with local communities during weather emergencies.</w:t>
      </w:r>
    </w:p>
    <w:p>
      <w:pPr>
        <w:pStyle w:val="BodyText"/>
      </w:pPr>
      <w:r>
        <w:t xml:space="preserve">During my time at Alexandria University, I've consistently sought opportunities that align with EMA's mission of "Weather Intelligence for National Development." My academic record includes the Dean's Excellence Award (2023) and a research grant from the Ministry of Higher Education for climate adaptation studies. These experiences taught me to balance rigorous scientific methodology with practical application – a philosophy I will bring to every aspect of this</w:t>
      </w:r>
      <w:r>
        <w:t xml:space="preserve"> </w:t>
      </w:r>
      <w:r>
        <w:rPr>
          <w:bCs/>
          <w:b/>
        </w:rPr>
        <w:t xml:space="preserve">Internship Application Letter</w:t>
      </w:r>
      <w:r>
        <w:t xml:space="preserve"> </w:t>
      </w:r>
      <w:r>
        <w:t xml:space="preserve">and future contributions to your department.</w:t>
      </w:r>
    </w:p>
    <w:p>
      <w:pPr>
        <w:pStyle w:val="BodyText"/>
      </w:pPr>
      <w:r>
        <w:t xml:space="preserve">I am particularly drawn to EMA Alexandria's holistic approach that recognizes meteorology as both a scientific discipline and a public service. In Egypt, where climate change impacts are accelerating along our coastline, accurate forecasting isn't just academic – it directly protects livelihoods through agriculture, transportation safety, and coastal infrastructure planning. I've studied how previous internships at your office contributed to the early warning system that mitigated damage during the 2022 Mediterranean cyclone. This tangible impact on Egypt's communities is precisely what motivates my application.</w:t>
      </w:r>
    </w:p>
    <w:p>
      <w:pPr>
        <w:pStyle w:val="BodyText"/>
      </w:pPr>
      <w:r>
        <w:t xml:space="preserve">As I prepare to graduate this June, I seek an internship where I can immediately contribute while learning from Egypt's leading meteorological professionals. The EMA Alexandria office represents the ideal environment for this growth, offering access to unparalleled observational data and mentorship within a department that truly embodies the spirit of applied atmospheric science in</w:t>
      </w:r>
      <w:r>
        <w:t xml:space="preserve"> </w:t>
      </w:r>
      <w:r>
        <w:rPr>
          <w:bCs/>
          <w:b/>
        </w:rPr>
        <w:t xml:space="preserve">Egypt Alexandria</w:t>
      </w:r>
      <w:r>
        <w:t xml:space="preserve">. I am eager to bring my technical skills, local contextual knowledge, and passion for climate resilience to your team during this critical phase of Egypt's meteorological development.</w:t>
      </w:r>
    </w:p>
    <w:p>
      <w:pPr>
        <w:pStyle w:val="BodyText"/>
      </w:pPr>
      <w:r>
        <w:t xml:space="preserve">Thank you for considering my application. I have attached my curriculum vitae detailing additional projects and academic achievements. I welcome the opportunity to discuss how my background in atmospheric sciences can support EMA Alexandria's mission, and I am available for an interview at your earliest convenience.</w:t>
      </w:r>
    </w:p>
    <w:p>
      <w:pPr>
        <w:pStyle w:val="BodyText"/>
      </w:pPr>
      <w:r>
        <w:t xml:space="preserve">Sincerely,</w:t>
      </w:r>
    </w:p>
    <w:p>
      <w:pPr>
        <w:pStyle w:val="BodyText"/>
      </w:pPr>
      <w:r>
        <w:t xml:space="preserve">[Your Full Name]</w:t>
      </w:r>
    </w:p>
    <w:p>
      <w:pPr>
        <w:pStyle w:val="BodyText"/>
      </w:pPr>
      <w:r>
        <w:rPr>
          <w:iCs/>
          <w:i/>
        </w:rPr>
        <w:t xml:space="preserve">This internship application letter embodies my commitment to advancing meteorological science in Egypt Alexandria through academic excellence, local contextual awareness, and practical application of atmospheric research principl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Egypt Alexandria</dc:title>
  <dc:creator/>
  <dc:language>en</dc:language>
  <cp:keywords/>
  <dcterms:created xsi:type="dcterms:W3CDTF">2026-07-23T12:25:12Z</dcterms:created>
  <dcterms:modified xsi:type="dcterms:W3CDTF">2026-07-23T12:25:12Z</dcterms:modified>
</cp:coreProperties>
</file>

<file path=docProps/custom.xml><?xml version="1.0" encoding="utf-8"?>
<Properties xmlns="http://schemas.openxmlformats.org/officeDocument/2006/custom-properties" xmlns:vt="http://schemas.openxmlformats.org/officeDocument/2006/docPropsVTypes"/>
</file>